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1F6703" w14:textId="77777777" w:rsidR="00837EA1" w:rsidRDefault="00000000">
      <w:pPr>
        <w:pStyle w:val="Overskrift1"/>
      </w:pPr>
      <w:bookmarkStart w:id="0" w:name="avtale-kontrakt"/>
      <w:r>
        <w:t>AVTALE / KONTRAKT</w:t>
      </w:r>
    </w:p>
    <w:p w14:paraId="661F6704" w14:textId="77777777" w:rsidR="00837EA1" w:rsidRDefault="00000000">
      <w:pPr>
        <w:pStyle w:val="FirstParagraph"/>
      </w:pPr>
      <w:r>
        <w:t>Denne avtalen inngås mellom:</w:t>
      </w:r>
    </w:p>
    <w:p w14:paraId="661F6705" w14:textId="77777777" w:rsidR="00837EA1" w:rsidRDefault="00000000">
      <w:pPr>
        <w:pStyle w:val="Brdtekst"/>
      </w:pPr>
      <w:r>
        <w:rPr>
          <w:b/>
          <w:bCs/>
        </w:rPr>
        <w:t>Oppdragsgiver (kunde):</w:t>
      </w:r>
      <w:r>
        <w:br/>
        <w:t>Navn / Firmanavn: ____________________________</w:t>
      </w:r>
      <w:r>
        <w:br/>
        <w:t>Organisasjonsnummer (hvis aktuelt): ___________</w:t>
      </w:r>
      <w:r>
        <w:br/>
        <w:t>Adresse: ___________________________________</w:t>
      </w:r>
    </w:p>
    <w:p w14:paraId="661F6706" w14:textId="77777777" w:rsidR="00837EA1" w:rsidRDefault="00000000">
      <w:pPr>
        <w:pStyle w:val="Brdtekst"/>
      </w:pPr>
      <w:r>
        <w:rPr>
          <w:b/>
          <w:bCs/>
        </w:rPr>
        <w:t>Oppdragstaker:</w:t>
      </w:r>
      <w:r>
        <w:br/>
        <w:t>Navn / Firmanavn: ____________________________</w:t>
      </w:r>
      <w:r>
        <w:br/>
        <w:t>Organisasjonsnummer: ________________________</w:t>
      </w:r>
      <w:r>
        <w:br/>
        <w:t>Adresse: ___________________________________</w:t>
      </w:r>
    </w:p>
    <w:p w14:paraId="661F6707" w14:textId="77777777" w:rsidR="00837EA1" w:rsidRDefault="009C7AF7">
      <w:r>
        <w:rPr>
          <w:noProof/>
        </w:rPr>
        <w:pict w14:anchorId="45C231AF">
          <v:rect id="_x0000_i1037" alt="" style="width:453.6pt;height:.05pt;mso-width-percent:0;mso-height-percent:0;mso-width-percent:0;mso-height-percent:0" o:hralign="center" o:hrstd="t" o:hr="t"/>
        </w:pict>
      </w:r>
    </w:p>
    <w:p w14:paraId="661F6708" w14:textId="77777777" w:rsidR="00837EA1" w:rsidRDefault="00000000">
      <w:pPr>
        <w:pStyle w:val="Overskrift2"/>
      </w:pPr>
      <w:bookmarkStart w:id="1" w:name="avtalens-omfang"/>
      <w:r>
        <w:t>1. Avtalens omfang</w:t>
      </w:r>
    </w:p>
    <w:p w14:paraId="661F6709" w14:textId="77777777" w:rsidR="00837EA1" w:rsidRDefault="00000000">
      <w:pPr>
        <w:pStyle w:val="FirstParagraph"/>
      </w:pPr>
      <w:r>
        <w:t>Beskriv kort og konkret hva som leveres:</w:t>
      </w:r>
    </w:p>
    <w:p w14:paraId="661F670A" w14:textId="77777777" w:rsidR="00837EA1" w:rsidRDefault="009C7AF7">
      <w:r>
        <w:rPr>
          <w:noProof/>
        </w:rPr>
        <w:pict w14:anchorId="0BCCBC33">
          <v:rect id="_x0000_i1036" alt="" style="width:453.6pt;height:.05pt;mso-width-percent:0;mso-height-percent:0;mso-width-percent:0;mso-height-percent:0" o:hralign="center" o:hrstd="t" o:hr="t"/>
        </w:pict>
      </w:r>
    </w:p>
    <w:p w14:paraId="661F670B" w14:textId="77777777" w:rsidR="00837EA1" w:rsidRDefault="009C7AF7">
      <w:r>
        <w:rPr>
          <w:noProof/>
        </w:rPr>
        <w:pict w14:anchorId="3F85A54C">
          <v:rect id="_x0000_i1035" alt="" style="width:453.6pt;height:.05pt;mso-width-percent:0;mso-height-percent:0;mso-width-percent:0;mso-height-percent:0" o:hralign="center" o:hrstd="t" o:hr="t"/>
        </w:pict>
      </w:r>
    </w:p>
    <w:p w14:paraId="661F670C" w14:textId="77777777" w:rsidR="00837EA1" w:rsidRDefault="009C7AF7">
      <w:r>
        <w:rPr>
          <w:noProof/>
        </w:rPr>
        <w:pict w14:anchorId="7A4DEE7E">
          <v:rect id="_x0000_i1034" alt="" style="width:453.6pt;height:.05pt;mso-width-percent:0;mso-height-percent:0;mso-width-percent:0;mso-height-percent:0" o:hralign="center" o:hrstd="t" o:hr="t"/>
        </w:pict>
      </w:r>
    </w:p>
    <w:p w14:paraId="661F670D" w14:textId="77777777" w:rsidR="00837EA1" w:rsidRDefault="00000000">
      <w:pPr>
        <w:pStyle w:val="Overskrift2"/>
      </w:pPr>
      <w:bookmarkStart w:id="2" w:name="varighet"/>
      <w:bookmarkEnd w:id="1"/>
      <w:r>
        <w:t>2. Varighet</w:t>
      </w:r>
    </w:p>
    <w:p w14:paraId="661F670E" w14:textId="6D352167" w:rsidR="00837EA1" w:rsidRDefault="00000000">
      <w:pPr>
        <w:pStyle w:val="FirstParagraph"/>
      </w:pPr>
      <w:r>
        <w:t>Avtalen gjelder fra og med: ________________</w:t>
      </w:r>
      <w:r>
        <w:br/>
        <w:t>Avtalen avsluttes</w:t>
      </w:r>
      <w:r w:rsidR="00A426E0">
        <w:t xml:space="preserve"> v</w:t>
      </w:r>
      <w:r>
        <w:t>ed fullført leveranse</w:t>
      </w:r>
      <w:r w:rsidR="00AA6BE1">
        <w:t>.</w:t>
      </w:r>
      <w:r>
        <w:t xml:space="preserve"> Dato: ____________</w:t>
      </w:r>
    </w:p>
    <w:p w14:paraId="661F670F" w14:textId="77777777" w:rsidR="00837EA1" w:rsidRDefault="009C7AF7">
      <w:r>
        <w:rPr>
          <w:noProof/>
        </w:rPr>
        <w:pict w14:anchorId="732B501D">
          <v:rect id="_x0000_i1033" alt="" style="width:453.6pt;height:.05pt;mso-width-percent:0;mso-height-percent:0;mso-width-percent:0;mso-height-percent:0" o:hralign="center" o:hrstd="t" o:hr="t"/>
        </w:pict>
      </w:r>
    </w:p>
    <w:p w14:paraId="661F6710" w14:textId="77777777" w:rsidR="00837EA1" w:rsidRDefault="00000000">
      <w:pPr>
        <w:pStyle w:val="Overskrift2"/>
      </w:pPr>
      <w:bookmarkStart w:id="3" w:name="pris-og-betaling"/>
      <w:bookmarkEnd w:id="2"/>
      <w:r>
        <w:t>3. Pris og betaling</w:t>
      </w:r>
    </w:p>
    <w:p w14:paraId="661F6711" w14:textId="77777777" w:rsidR="00837EA1" w:rsidRDefault="00000000">
      <w:pPr>
        <w:pStyle w:val="FirstParagraph"/>
      </w:pPr>
      <w:r>
        <w:t>Avtalt pris: _______________________________</w:t>
      </w:r>
      <w:r>
        <w:br/>
        <w:t>Pris inkluderer / ekskluderer MVA (stryk det som ikke passer).</w:t>
      </w:r>
    </w:p>
    <w:p w14:paraId="661F6712" w14:textId="77777777" w:rsidR="00837EA1" w:rsidRDefault="00000000">
      <w:pPr>
        <w:pStyle w:val="Brdtekst"/>
      </w:pPr>
      <w:r>
        <w:t>Betalingsfrist: _____________________________</w:t>
      </w:r>
      <w:r>
        <w:br/>
        <w:t>Betalingsmåte: _____________________________</w:t>
      </w:r>
    </w:p>
    <w:p w14:paraId="661F6713" w14:textId="77777777" w:rsidR="00837EA1" w:rsidRDefault="009C7AF7">
      <w:r>
        <w:rPr>
          <w:noProof/>
        </w:rPr>
        <w:pict w14:anchorId="13843424">
          <v:rect id="_x0000_i1032" alt="" style="width:453.6pt;height:.05pt;mso-width-percent:0;mso-height-percent:0;mso-width-percent:0;mso-height-percent:0" o:hralign="center" o:hrstd="t" o:hr="t"/>
        </w:pict>
      </w:r>
    </w:p>
    <w:p w14:paraId="661F6714" w14:textId="77777777" w:rsidR="00837EA1" w:rsidRDefault="00000000">
      <w:pPr>
        <w:pStyle w:val="Overskrift2"/>
      </w:pPr>
      <w:bookmarkStart w:id="4" w:name="rettigheter"/>
      <w:bookmarkEnd w:id="3"/>
      <w:r>
        <w:t>4. Rettigheter</w:t>
      </w:r>
    </w:p>
    <w:p w14:paraId="661F6715" w14:textId="77777777" w:rsidR="00837EA1" w:rsidRDefault="00000000">
      <w:pPr>
        <w:pStyle w:val="FirstParagraph"/>
      </w:pPr>
      <w:r>
        <w:t>Med mindre annet er avtalt, tilfaller resultatet av arbeidet oppdragsgiver etter full betaling. Oppdragstaker kan ikke viderebruke materialet uten skriftlig samtykke.</w:t>
      </w:r>
    </w:p>
    <w:p w14:paraId="661F6716" w14:textId="77777777" w:rsidR="00837EA1" w:rsidRDefault="009C7AF7">
      <w:r>
        <w:rPr>
          <w:noProof/>
        </w:rPr>
        <w:lastRenderedPageBreak/>
        <w:pict w14:anchorId="4C8296E8">
          <v:rect id="_x0000_i1031" alt="" style="width:453.6pt;height:.05pt;mso-width-percent:0;mso-height-percent:0;mso-width-percent:0;mso-height-percent:0" o:hralign="center" o:hrstd="t" o:hr="t"/>
        </w:pict>
      </w:r>
    </w:p>
    <w:p w14:paraId="661F6717" w14:textId="77777777" w:rsidR="00837EA1" w:rsidRDefault="00000000">
      <w:pPr>
        <w:pStyle w:val="Overskrift2"/>
      </w:pPr>
      <w:bookmarkStart w:id="5" w:name="endringer"/>
      <w:bookmarkEnd w:id="4"/>
      <w:r>
        <w:t>5. Endringer</w:t>
      </w:r>
    </w:p>
    <w:p w14:paraId="661F6718" w14:textId="77777777" w:rsidR="00837EA1" w:rsidRDefault="00000000">
      <w:pPr>
        <w:pStyle w:val="FirstParagraph"/>
      </w:pPr>
      <w:r>
        <w:t>Endringer utover avtalt leveranse må avklares skriftlig og kan medføre tillegg i pris og/eller leveringstid.</w:t>
      </w:r>
    </w:p>
    <w:p w14:paraId="661F6719" w14:textId="77777777" w:rsidR="00837EA1" w:rsidRDefault="009C7AF7">
      <w:r>
        <w:rPr>
          <w:noProof/>
        </w:rPr>
        <w:pict w14:anchorId="30550D68">
          <v:rect id="_x0000_i1030" alt="" style="width:453.6pt;height:.05pt;mso-width-percent:0;mso-height-percent:0;mso-width-percent:0;mso-height-percent:0" o:hralign="center" o:hrstd="t" o:hr="t"/>
        </w:pict>
      </w:r>
    </w:p>
    <w:p w14:paraId="661F671A" w14:textId="77777777" w:rsidR="00837EA1" w:rsidRDefault="00000000">
      <w:pPr>
        <w:pStyle w:val="Overskrift2"/>
      </w:pPr>
      <w:bookmarkStart w:id="6" w:name="ansvar-og-begrensninger"/>
      <w:bookmarkEnd w:id="5"/>
      <w:r>
        <w:t>6. Ansvar og begrensninger</w:t>
      </w:r>
    </w:p>
    <w:p w14:paraId="661F671B" w14:textId="77777777" w:rsidR="00837EA1" w:rsidRDefault="00000000">
      <w:pPr>
        <w:pStyle w:val="FirstParagraph"/>
      </w:pPr>
      <w:r>
        <w:t>Oppdragstaker er ikke ansvarlig for indirekte tap, følgeskader eller tap som skyldes forhold utenfor oppdragstakers kontroll.</w:t>
      </w:r>
    </w:p>
    <w:p w14:paraId="661F671C" w14:textId="77777777" w:rsidR="00837EA1" w:rsidRDefault="009C7AF7">
      <w:r>
        <w:rPr>
          <w:noProof/>
        </w:rPr>
        <w:pict w14:anchorId="1086DCC1">
          <v:rect id="_x0000_i1029" alt="" style="width:453.6pt;height:.05pt;mso-width-percent:0;mso-height-percent:0;mso-width-percent:0;mso-height-percent:0" o:hralign="center" o:hrstd="t" o:hr="t"/>
        </w:pict>
      </w:r>
    </w:p>
    <w:p w14:paraId="661F671D" w14:textId="77777777" w:rsidR="00837EA1" w:rsidRDefault="00000000">
      <w:pPr>
        <w:pStyle w:val="Overskrift2"/>
      </w:pPr>
      <w:bookmarkStart w:id="7" w:name="oppsigelse"/>
      <w:bookmarkEnd w:id="6"/>
      <w:r>
        <w:t>7. Oppsigelse</w:t>
      </w:r>
    </w:p>
    <w:p w14:paraId="661F671E" w14:textId="77777777" w:rsidR="00837EA1" w:rsidRDefault="00000000">
      <w:pPr>
        <w:pStyle w:val="FirstParagraph"/>
      </w:pPr>
      <w:r>
        <w:t>Avtalen kan sies opp av begge parter med ______ dagers skriftlig varsel, med mindre annet er avtalt.</w:t>
      </w:r>
    </w:p>
    <w:p w14:paraId="661F671F" w14:textId="77777777" w:rsidR="00837EA1" w:rsidRDefault="009C7AF7">
      <w:r>
        <w:rPr>
          <w:noProof/>
        </w:rPr>
        <w:pict w14:anchorId="215F3B6A">
          <v:rect id="_x0000_i1028" alt="" style="width:453.6pt;height:.05pt;mso-width-percent:0;mso-height-percent:0;mso-width-percent:0;mso-height-percent:0" o:hralign="center" o:hrstd="t" o:hr="t"/>
        </w:pict>
      </w:r>
    </w:p>
    <w:p w14:paraId="661F6720" w14:textId="77777777" w:rsidR="00837EA1" w:rsidRDefault="00000000">
      <w:pPr>
        <w:pStyle w:val="Overskrift2"/>
      </w:pPr>
      <w:bookmarkStart w:id="8" w:name="lovvalg-og-tvister"/>
      <w:bookmarkEnd w:id="7"/>
      <w:r>
        <w:t>8. Lovvalg og tvister</w:t>
      </w:r>
    </w:p>
    <w:p w14:paraId="661F6721" w14:textId="77777777" w:rsidR="00837EA1" w:rsidRDefault="00000000">
      <w:pPr>
        <w:pStyle w:val="FirstParagraph"/>
      </w:pPr>
      <w:r>
        <w:t>Avtalen er underlagt norsk rett. Tvister skal søkes løst i minnelighet. Dersom dette ikke lykkes, behandles saken etter norsk lov.</w:t>
      </w:r>
    </w:p>
    <w:p w14:paraId="661F6722" w14:textId="77777777" w:rsidR="00837EA1" w:rsidRDefault="009C7AF7">
      <w:r>
        <w:rPr>
          <w:noProof/>
        </w:rPr>
        <w:pict w14:anchorId="38BC5FEE">
          <v:rect id="_x0000_i1027" alt="" style="width:453.6pt;height:.05pt;mso-width-percent:0;mso-height-percent:0;mso-width-percent:0;mso-height-percent:0" o:hralign="center" o:hrstd="t" o:hr="t"/>
        </w:pict>
      </w:r>
    </w:p>
    <w:p w14:paraId="661F6723" w14:textId="77777777" w:rsidR="00837EA1" w:rsidRDefault="00000000">
      <w:pPr>
        <w:pStyle w:val="Overskrift2"/>
      </w:pPr>
      <w:bookmarkStart w:id="9" w:name="signatur"/>
      <w:bookmarkEnd w:id="8"/>
      <w:r>
        <w:t>9. Signatur</w:t>
      </w:r>
    </w:p>
    <w:p w14:paraId="661F6724" w14:textId="77777777" w:rsidR="00837EA1" w:rsidRDefault="00000000">
      <w:pPr>
        <w:pStyle w:val="FirstParagraph"/>
      </w:pPr>
      <w:r>
        <w:t>Sted / dato: ________________________________</w:t>
      </w:r>
    </w:p>
    <w:p w14:paraId="661F6725" w14:textId="77777777" w:rsidR="00837EA1" w:rsidRDefault="00000000">
      <w:pPr>
        <w:pStyle w:val="Brdtekst"/>
      </w:pPr>
      <w:r>
        <w:t>Oppdragsgiver: Navn: _____________________________________</w:t>
      </w:r>
      <w:r>
        <w:br/>
        <w:t>Signatur: _________________________________</w:t>
      </w:r>
    </w:p>
    <w:p w14:paraId="661F6726" w14:textId="77777777" w:rsidR="00837EA1" w:rsidRDefault="00000000">
      <w:pPr>
        <w:pStyle w:val="Brdtekst"/>
      </w:pPr>
      <w:r>
        <w:t>Oppdragstaker: Navn: _____________________________________</w:t>
      </w:r>
      <w:r>
        <w:br/>
        <w:t>Signatur: _________________________________</w:t>
      </w:r>
    </w:p>
    <w:p w14:paraId="661F6727" w14:textId="77777777" w:rsidR="00837EA1" w:rsidRDefault="009C7AF7">
      <w:r>
        <w:rPr>
          <w:noProof/>
        </w:rPr>
        <w:pict w14:anchorId="0A231818">
          <v:rect id="_x0000_i1026" alt="" style="width:453.6pt;height:.05pt;mso-width-percent:0;mso-height-percent:0;mso-width-percent:0;mso-height-percent:0" o:hralign="center" o:hrstd="t" o:hr="t"/>
        </w:pict>
      </w:r>
    </w:p>
    <w:p w14:paraId="661F6728" w14:textId="77777777" w:rsidR="00837EA1" w:rsidRDefault="00000000">
      <w:pPr>
        <w:pStyle w:val="Overskrift3"/>
      </w:pPr>
      <w:bookmarkStart w:id="10" w:name="ansvarsfraskrivelse"/>
      <w:r>
        <w:t>Ansvarsfraskrivelse</w:t>
      </w:r>
    </w:p>
    <w:p w14:paraId="661F6729" w14:textId="77777777" w:rsidR="00837EA1" w:rsidRDefault="00000000">
      <w:pPr>
        <w:pStyle w:val="FirstParagraph"/>
      </w:pPr>
      <w:r>
        <w:t>Denne kontraktsmalen er kun ment som et generelt utgangspunkt. Malen erstatter ikke juridisk rådgivning og er ikke tilpasset alle typer oppdrag eller situasjoner. Partene er selv ansvarlige for å gjennomgå, tilpasse og sikre at avtalen oppfyller gjeldende lover, regler og behov før signering.</w:t>
      </w:r>
    </w:p>
    <w:p w14:paraId="661F672A" w14:textId="77777777" w:rsidR="00837EA1" w:rsidRDefault="009C7AF7">
      <w:r>
        <w:rPr>
          <w:noProof/>
        </w:rPr>
        <w:lastRenderedPageBreak/>
        <w:pict w14:anchorId="36D73BC1">
          <v:rect id="_x0000_i1025" alt="" style="width:453.6pt;height:.05pt;mso-width-percent:0;mso-height-percent:0;mso-width-percent:0;mso-height-percent:0" o:hralign="center" o:hrstd="t" o:hr="t"/>
        </w:pict>
      </w:r>
    </w:p>
    <w:p w14:paraId="661F672B" w14:textId="77777777" w:rsidR="00837EA1" w:rsidRDefault="00000000">
      <w:pPr>
        <w:pStyle w:val="FirstParagraph"/>
      </w:pPr>
      <w:r>
        <w:rPr>
          <w:i/>
          <w:iCs/>
        </w:rPr>
        <w:t>Denne malen kan fritt redigeres og tilpasses egne behov.</w:t>
      </w:r>
      <w:bookmarkEnd w:id="0"/>
      <w:bookmarkEnd w:id="9"/>
      <w:bookmarkEnd w:id="10"/>
    </w:p>
    <w:sectPr w:rsidR="00837EA1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B7E452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2984861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7EA1"/>
    <w:rsid w:val="00591DC2"/>
    <w:rsid w:val="00837EA1"/>
    <w:rsid w:val="008C01F7"/>
    <w:rsid w:val="009C7AF7"/>
    <w:rsid w:val="00A426E0"/>
    <w:rsid w:val="00AA6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1F6703"/>
  <w15:docId w15:val="{43B286F2-6015-4846-92D6-1A73758E6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link w:val="Overskrift1Teg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Overskrift2">
    <w:name w:val="heading 2"/>
    <w:basedOn w:val="Normal"/>
    <w:next w:val="Brdtekst"/>
    <w:link w:val="Overskrift2Teg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verskrift3">
    <w:name w:val="heading 3"/>
    <w:basedOn w:val="Normal"/>
    <w:next w:val="Brdtekst"/>
    <w:link w:val="Overskrift3Teg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Overskrift4">
    <w:name w:val="heading 4"/>
    <w:basedOn w:val="Normal"/>
    <w:next w:val="Brdtekst"/>
    <w:link w:val="Overskrift4Teg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Overskrift5">
    <w:name w:val="heading 5"/>
    <w:basedOn w:val="Normal"/>
    <w:next w:val="Brdtekst"/>
    <w:link w:val="Overskrift5Teg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Overskrift6">
    <w:name w:val="heading 6"/>
    <w:basedOn w:val="Normal"/>
    <w:next w:val="Brdtekst"/>
    <w:link w:val="Overskrift6Teg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Overskrift7">
    <w:name w:val="heading 7"/>
    <w:basedOn w:val="Normal"/>
    <w:next w:val="Brdtekst"/>
    <w:link w:val="Overskrift7Teg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Overskrift8">
    <w:name w:val="heading 8"/>
    <w:basedOn w:val="Normal"/>
    <w:next w:val="Brdtekst"/>
    <w:link w:val="Overskrift8Teg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Overskrift9">
    <w:name w:val="heading 9"/>
    <w:basedOn w:val="Normal"/>
    <w:next w:val="Brdtekst"/>
    <w:link w:val="Overskrift9Teg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link w:val="TittelTeg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tittel">
    <w:name w:val="Subtitle"/>
    <w:basedOn w:val="Tittel"/>
    <w:next w:val="Brdtekst"/>
    <w:link w:val="UndertittelTeg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rd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character" w:customStyle="1" w:styleId="Overskrift1Tegn">
    <w:name w:val="Overskrift 1 Tegn"/>
    <w:basedOn w:val="Standardskriftforavsnitt"/>
    <w:link w:val="Oversk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Overskrift2Tegn">
    <w:name w:val="Overskrift 2 Tegn"/>
    <w:basedOn w:val="Standardskriftforavsnitt"/>
    <w:link w:val="Oversk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tnotetekst"/>
    <w:next w:val="Fotnote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156082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340</Words>
  <Characters>1806</Characters>
  <Application>Microsoft Office Word</Application>
  <DocSecurity>0</DocSecurity>
  <Lines>15</Lines>
  <Paragraphs>4</Paragraphs>
  <ScaleCrop>false</ScaleCrop>
  <Company/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essursrommet</cp:lastModifiedBy>
  <cp:revision>4</cp:revision>
  <dcterms:created xsi:type="dcterms:W3CDTF">2025-12-26T14:10:00Z</dcterms:created>
  <dcterms:modified xsi:type="dcterms:W3CDTF">2025-12-26T14:12:00Z</dcterms:modified>
</cp:coreProperties>
</file>